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5"/>
        <w:gridCol w:w="695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9BAE29C" w:rsidR="00E238CA" w:rsidRDefault="00D81528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Paul Estipona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42DAB3FF" w:rsidR="00E238CA" w:rsidRDefault="00D81528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paul_estipona@outlook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5C6DEC3A" w14:textId="6D7641AB" w:rsidR="00E238CA" w:rsidRPr="00E238CA" w:rsidRDefault="00336016" w:rsidP="00E238CA">
            <w:pPr>
              <w:jc w:val="both"/>
              <w:rPr>
                <w:rFonts w:ascii="Arial" w:hAnsi="Arial" w:cs="Arial"/>
                <w:b/>
                <w:bCs/>
              </w:rPr>
            </w:pPr>
            <w:r w:rsidRPr="00336016">
              <w:rPr>
                <w:rFonts w:ascii="Arial" w:hAnsi="Arial" w:cs="Arial"/>
                <w:color w:val="A41E34"/>
                <w:sz w:val="26"/>
              </w:rPr>
              <w:t>https://pestipona.github.io/index.html</w:t>
            </w: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6D5C74C3" w:rsidR="00E238CA" w:rsidRDefault="00B753B7" w:rsidP="00E238CA">
            <w:pPr>
              <w:jc w:val="both"/>
              <w:rPr>
                <w:rFonts w:ascii="Arial" w:hAnsi="Arial" w:cs="Arial"/>
              </w:rPr>
            </w:pPr>
            <w:r w:rsidRPr="00B753B7">
              <w:rPr>
                <w:rFonts w:ascii="Arial" w:hAnsi="Arial" w:cs="Arial"/>
              </w:rPr>
              <w:t>https://github.com/pestipona</w:t>
            </w: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477020CF" w:rsidR="00E238CA" w:rsidRDefault="00753EBE" w:rsidP="00E238CA">
            <w:pPr>
              <w:jc w:val="both"/>
              <w:rPr>
                <w:rFonts w:ascii="Arial" w:hAnsi="Arial" w:cs="Arial"/>
              </w:rPr>
            </w:pPr>
            <w:r w:rsidRPr="00753EBE">
              <w:rPr>
                <w:rFonts w:ascii="Arial" w:hAnsi="Arial" w:cs="Arial"/>
              </w:rPr>
              <w:t>https://github.com/pestipona/pestipona.github.io/tree/main/CSS_Files</w:t>
            </w: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C1A46FB" w:rsidR="00E238CA" w:rsidRDefault="00B753B7" w:rsidP="00E238CA">
            <w:pPr>
              <w:jc w:val="both"/>
              <w:rPr>
                <w:rFonts w:ascii="Arial" w:hAnsi="Arial" w:cs="Arial"/>
              </w:rPr>
            </w:pPr>
            <w:r w:rsidRPr="00B753B7">
              <w:rPr>
                <w:rFonts w:ascii="Arial" w:hAnsi="Arial" w:cs="Arial"/>
              </w:rPr>
              <w:t>https://getbootstrap.com/docs/5.3/examples/blog/</w:t>
            </w: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E4841DF" w:rsidR="00FC05EE" w:rsidRDefault="00336016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336016">
              <w:rPr>
                <w:rFonts w:ascii="Arial" w:hAnsi="Arial" w:cs="Arial"/>
                <w:color w:val="A41E34"/>
                <w:sz w:val="26"/>
              </w:rPr>
              <w:t>https://github.com/pestipona/PacMen-Exercise</w:t>
            </w: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3E4D7197" w:rsidR="00FC05EE" w:rsidRDefault="00336016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336016">
              <w:rPr>
                <w:rFonts w:ascii="Arial" w:hAnsi="Arial" w:cs="Arial"/>
                <w:color w:val="A41E34"/>
                <w:sz w:val="26"/>
              </w:rPr>
              <w:t>https://github.com/pestipona/Eye-Exercise</w:t>
            </w: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19A268AB" w:rsidR="00FC05EE" w:rsidRDefault="00336016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336016">
              <w:rPr>
                <w:rFonts w:ascii="Arial" w:hAnsi="Arial" w:cs="Arial"/>
                <w:color w:val="A41E34"/>
                <w:sz w:val="26"/>
              </w:rPr>
              <w:t>https://github.com/pestipona/Real-Time-Bus-Tracking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 w:rsidSect="00973DCD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080" w:right="1440" w:bottom="1080" w:left="1440" w:header="0" w:footer="17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E8AE7" w14:textId="77777777" w:rsidR="0022076E" w:rsidRDefault="0022076E">
      <w:pPr>
        <w:spacing w:after="0" w:line="240" w:lineRule="auto"/>
      </w:pPr>
      <w:r>
        <w:separator/>
      </w:r>
    </w:p>
  </w:endnote>
  <w:endnote w:type="continuationSeparator" w:id="0">
    <w:p w14:paraId="09ED0A2B" w14:textId="77777777" w:rsidR="0022076E" w:rsidRDefault="00220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9F175" w14:textId="77777777" w:rsidR="0022076E" w:rsidRDefault="0022076E">
      <w:pPr>
        <w:spacing w:after="0" w:line="240" w:lineRule="auto"/>
      </w:pPr>
      <w:r>
        <w:separator/>
      </w:r>
    </w:p>
  </w:footnote>
  <w:footnote w:type="continuationSeparator" w:id="0">
    <w:p w14:paraId="4301BDDA" w14:textId="77777777" w:rsidR="0022076E" w:rsidRDefault="00220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10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95FAE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076E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36016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53EBE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3DCD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53140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53B7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8152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1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Paul Estipona</cp:lastModifiedBy>
  <cp:revision>39</cp:revision>
  <cp:lastPrinted>2020-02-29T12:13:00Z</cp:lastPrinted>
  <dcterms:created xsi:type="dcterms:W3CDTF">2020-12-03T09:04:00Z</dcterms:created>
  <dcterms:modified xsi:type="dcterms:W3CDTF">2023-01-0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